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39F44DD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207B0E3D" w14:textId="3EF1B9AC" w:rsidR="00DF5E74" w:rsidRDefault="005F5DD7">
      <w:r w:rsidRPr="00A8465F">
        <w:rPr>
          <w:highlight w:val="yellow"/>
        </w:rPr>
        <w:t>From the top like a</w:t>
      </w:r>
      <w:r w:rsidR="00A8465F" w:rsidRPr="00A8465F">
        <w:rPr>
          <w:highlight w:val="yellow"/>
        </w:rPr>
        <w:t xml:space="preserve"> god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C5FDF"/>
    <w:rsid w:val="005F5DD7"/>
    <w:rsid w:val="007C37AF"/>
    <w:rsid w:val="00A8465F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Aditi</cp:lastModifiedBy>
  <cp:revision>3</cp:revision>
  <dcterms:created xsi:type="dcterms:W3CDTF">2021-08-18T14:57:00Z</dcterms:created>
  <dcterms:modified xsi:type="dcterms:W3CDTF">2021-08-18T14:57:00Z</dcterms:modified>
</cp:coreProperties>
</file>